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F9A520" w14:textId="62525CE8" w:rsidR="00604C4F" w:rsidRDefault="00000000">
      <w:pPr>
        <w:pStyle w:val="Heading1"/>
      </w:pPr>
      <w:bookmarkStart w:id="0" w:name="example-of-ruby-rails-developer-job-desc"/>
      <w:r>
        <w:t>Ruby Rails Developer Job Description</w:t>
      </w:r>
      <w:bookmarkEnd w:id="0"/>
    </w:p>
    <w:p w14:paraId="7640830E" w14:textId="77777777" w:rsidR="00604C4F" w:rsidRDefault="00000000">
      <w:pPr>
        <w:pStyle w:val="Compact"/>
      </w:pPr>
      <w:r>
        <w:t>Our growing company is looking to fill the role of ruby rails developer. Thank you in advance for taking a look at the list of responsibilities and qualifications. We look forward to reviewing your resume.</w:t>
      </w:r>
    </w:p>
    <w:p w14:paraId="23F0A666" w14:textId="77777777" w:rsidR="00604C4F" w:rsidRDefault="00000000">
      <w:pPr>
        <w:pStyle w:val="Heading2"/>
      </w:pPr>
      <w:bookmarkStart w:id="1" w:name="responsibilities-for-ruby-rails-develope"/>
      <w:r>
        <w:t>Responsibilities for ruby rails developer</w:t>
      </w:r>
      <w:bookmarkEnd w:id="1"/>
    </w:p>
    <w:p w14:paraId="622C69B3" w14:textId="77777777" w:rsidR="00604C4F" w:rsidRDefault="00000000">
      <w:pPr>
        <w:pStyle w:val="Compact"/>
        <w:numPr>
          <w:ilvl w:val="0"/>
          <w:numId w:val="3"/>
        </w:numPr>
      </w:pPr>
      <w:r>
        <w:t>Provide "hands-on" support for the customers of the monitoring and automation applications</w:t>
      </w:r>
    </w:p>
    <w:p w14:paraId="5CDFDF47" w14:textId="77777777" w:rsidR="00604C4F" w:rsidRDefault="00000000">
      <w:pPr>
        <w:pStyle w:val="Compact"/>
        <w:numPr>
          <w:ilvl w:val="0"/>
          <w:numId w:val="3"/>
        </w:numPr>
      </w:pPr>
      <w:r>
        <w:t>Develop and maintain user interface controls, business logic, and SQL Server stored procedures</w:t>
      </w:r>
    </w:p>
    <w:p w14:paraId="13858C2D" w14:textId="77777777" w:rsidR="00604C4F" w:rsidRDefault="00000000">
      <w:pPr>
        <w:pStyle w:val="Compact"/>
        <w:numPr>
          <w:ilvl w:val="0"/>
          <w:numId w:val="3"/>
        </w:numPr>
      </w:pPr>
      <w:r>
        <w:t>Develop an architecture that can easily manage multiple verticals</w:t>
      </w:r>
    </w:p>
    <w:p w14:paraId="055F449C" w14:textId="77777777" w:rsidR="00604C4F" w:rsidRDefault="00000000">
      <w:pPr>
        <w:pStyle w:val="Compact"/>
        <w:numPr>
          <w:ilvl w:val="0"/>
          <w:numId w:val="3"/>
        </w:numPr>
      </w:pPr>
      <w:r>
        <w:t>Manage platforms on Heroku</w:t>
      </w:r>
    </w:p>
    <w:p w14:paraId="32D7D93B" w14:textId="77777777" w:rsidR="00604C4F" w:rsidRDefault="00000000">
      <w:pPr>
        <w:pStyle w:val="Compact"/>
        <w:numPr>
          <w:ilvl w:val="0"/>
          <w:numId w:val="3"/>
        </w:numPr>
      </w:pPr>
      <w:r>
        <w:t>Work in an agile team environment developing solutions for our core products and platforms</w:t>
      </w:r>
    </w:p>
    <w:p w14:paraId="1DB58DFE" w14:textId="77777777" w:rsidR="00604C4F" w:rsidRDefault="00000000">
      <w:pPr>
        <w:pStyle w:val="Compact"/>
        <w:numPr>
          <w:ilvl w:val="0"/>
          <w:numId w:val="3"/>
        </w:numPr>
      </w:pPr>
      <w:r>
        <w:t>Work on a cutting-edge platform used by millions of people across the globe</w:t>
      </w:r>
    </w:p>
    <w:p w14:paraId="59150FC8" w14:textId="77777777" w:rsidR="00604C4F" w:rsidRDefault="00000000">
      <w:pPr>
        <w:pStyle w:val="Compact"/>
        <w:numPr>
          <w:ilvl w:val="0"/>
          <w:numId w:val="3"/>
        </w:numPr>
      </w:pPr>
      <w:r>
        <w:t>Design, develop and architect creative and innovative solutions for the next generation of educational learning</w:t>
      </w:r>
    </w:p>
    <w:p w14:paraId="180B4293" w14:textId="77777777" w:rsidR="00604C4F" w:rsidRDefault="00000000">
      <w:pPr>
        <w:pStyle w:val="Compact"/>
        <w:numPr>
          <w:ilvl w:val="0"/>
          <w:numId w:val="3"/>
        </w:numPr>
      </w:pPr>
      <w:r>
        <w:t>Provide full application development life cycle support, including specifications, prototypes, development, quality assurance and deployment with assistance from Senior and Lead Application Development</w:t>
      </w:r>
    </w:p>
    <w:p w14:paraId="0305CFDB" w14:textId="77777777" w:rsidR="00604C4F" w:rsidRDefault="00000000">
      <w:pPr>
        <w:pStyle w:val="Compact"/>
        <w:numPr>
          <w:ilvl w:val="0"/>
          <w:numId w:val="3"/>
        </w:numPr>
      </w:pPr>
      <w:r>
        <w:t>Communicate effectively with internal and external users</w:t>
      </w:r>
    </w:p>
    <w:p w14:paraId="1103BEDB" w14:textId="77777777" w:rsidR="00604C4F" w:rsidRDefault="00000000">
      <w:pPr>
        <w:pStyle w:val="Compact"/>
        <w:numPr>
          <w:ilvl w:val="0"/>
          <w:numId w:val="3"/>
        </w:numPr>
      </w:pPr>
      <w:r>
        <w:t>Support development with appropriate documentation</w:t>
      </w:r>
    </w:p>
    <w:p w14:paraId="57BD972D" w14:textId="77777777" w:rsidR="00604C4F" w:rsidRDefault="00000000">
      <w:pPr>
        <w:pStyle w:val="Heading2"/>
      </w:pPr>
      <w:bookmarkStart w:id="2" w:name="qualifications-for-ruby-rails-developer"/>
      <w:r>
        <w:t>Qualifications for ruby rails developer</w:t>
      </w:r>
      <w:bookmarkEnd w:id="2"/>
    </w:p>
    <w:p w14:paraId="1F5D6BFF" w14:textId="77777777" w:rsidR="00604C4F" w:rsidRDefault="00000000">
      <w:pPr>
        <w:pStyle w:val="Compact"/>
        <w:numPr>
          <w:ilvl w:val="0"/>
          <w:numId w:val="4"/>
        </w:numPr>
      </w:pPr>
      <w:r>
        <w:t>Knowledge of the full web stack including HTTP, CSS, JavaScript, REST</w:t>
      </w:r>
    </w:p>
    <w:p w14:paraId="5E04D686" w14:textId="77777777" w:rsidR="00604C4F" w:rsidRDefault="00000000">
      <w:pPr>
        <w:pStyle w:val="Compact"/>
        <w:numPr>
          <w:ilvl w:val="0"/>
          <w:numId w:val="4"/>
        </w:numPr>
      </w:pPr>
      <w:r>
        <w:t>Extremely familiar with advanced CSS concepts and techniques, including building table-free layouts using semantic markup and CSS</w:t>
      </w:r>
    </w:p>
    <w:p w14:paraId="7AA6B80E" w14:textId="77777777" w:rsidR="00604C4F" w:rsidRDefault="00000000">
      <w:pPr>
        <w:pStyle w:val="Compact"/>
        <w:numPr>
          <w:ilvl w:val="0"/>
          <w:numId w:val="4"/>
        </w:numPr>
      </w:pPr>
      <w:r>
        <w:t>Your work environment must be one in which you can really focus without distractions</w:t>
      </w:r>
    </w:p>
    <w:p w14:paraId="68EFE812" w14:textId="77777777" w:rsidR="00604C4F" w:rsidRDefault="00000000">
      <w:pPr>
        <w:pStyle w:val="Compact"/>
        <w:numPr>
          <w:ilvl w:val="0"/>
          <w:numId w:val="4"/>
        </w:numPr>
      </w:pPr>
      <w:r>
        <w:t>3+ years of professional experience writing Ruby</w:t>
      </w:r>
    </w:p>
    <w:p w14:paraId="56A6E576" w14:textId="77777777" w:rsidR="00604C4F" w:rsidRDefault="00000000">
      <w:pPr>
        <w:pStyle w:val="Compact"/>
        <w:numPr>
          <w:ilvl w:val="0"/>
          <w:numId w:val="4"/>
        </w:numPr>
      </w:pPr>
      <w:r>
        <w:t>Experience withReact and core libraries includingRedux and Immutable.js</w:t>
      </w:r>
    </w:p>
    <w:p w14:paraId="5BBDC16C" w14:textId="77777777" w:rsidR="00604C4F" w:rsidRDefault="00000000">
      <w:pPr>
        <w:pStyle w:val="Compact"/>
        <w:numPr>
          <w:ilvl w:val="0"/>
          <w:numId w:val="4"/>
        </w:numPr>
      </w:pPr>
      <w:r>
        <w:t>Minimum of 3+ years of experience in web development, with a focus on back-end development in a dynamic language like Ruby, Elixir, or Python</w:t>
      </w:r>
    </w:p>
    <w:sectPr w:rsidR="00604C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538002" w14:textId="77777777" w:rsidR="00B60274" w:rsidRDefault="00B60274">
      <w:pPr>
        <w:spacing w:after="0"/>
      </w:pPr>
      <w:r>
        <w:separator/>
      </w:r>
    </w:p>
  </w:endnote>
  <w:endnote w:type="continuationSeparator" w:id="0">
    <w:p w14:paraId="6162DA8D" w14:textId="77777777" w:rsidR="00B60274" w:rsidRDefault="00B60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002C27" w14:textId="77777777" w:rsidR="00B60274" w:rsidRDefault="00B60274">
      <w:r>
        <w:separator/>
      </w:r>
    </w:p>
  </w:footnote>
  <w:footnote w:type="continuationSeparator" w:id="0">
    <w:p w14:paraId="6BC275CD" w14:textId="77777777" w:rsidR="00B60274" w:rsidRDefault="00B60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745A2A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129C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54809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2277655">
    <w:abstractNumId w:val="2"/>
  </w:num>
  <w:num w:numId="2" w16cid:durableId="558173306">
    <w:abstractNumId w:val="2"/>
  </w:num>
  <w:num w:numId="3" w16cid:durableId="740295755">
    <w:abstractNumId w:val="0"/>
  </w:num>
  <w:num w:numId="4" w16cid:durableId="736441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3268"/>
    <w:rsid w:val="00590D07"/>
    <w:rsid w:val="00604C4F"/>
    <w:rsid w:val="00784D58"/>
    <w:rsid w:val="008D6863"/>
    <w:rsid w:val="00971B8D"/>
    <w:rsid w:val="00B602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7C5FA"/>
  <w15:docId w15:val="{294D1121-5F29-4C19-952A-2590D44FE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9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Viglione</cp:lastModifiedBy>
  <cp:revision>2</cp:revision>
  <dcterms:created xsi:type="dcterms:W3CDTF">2021-10-28T13:10:00Z</dcterms:created>
  <dcterms:modified xsi:type="dcterms:W3CDTF">2024-10-10T19:50:00Z</dcterms:modified>
</cp:coreProperties>
</file>